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2EFBC" w14:textId="16F447ED" w:rsidR="00124A0B" w:rsidRPr="00124A0B" w:rsidRDefault="00124A0B" w:rsidP="00B64CA1">
      <w:pPr>
        <w:widowControl/>
        <w:spacing w:line="360" w:lineRule="auto"/>
        <w:jc w:val="center"/>
        <w:textAlignment w:val="baseline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</w:rPr>
        <w:t>Installation Guide</w:t>
      </w:r>
    </w:p>
    <w:p w14:paraId="22B3F1BF" w14:textId="7D4C38F2" w:rsid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This part illustrates how to install the mobile shopping application on your computer.</w:t>
      </w:r>
    </w:p>
    <w:p w14:paraId="7031A734" w14:textId="77777777" w:rsidR="00B64CA1" w:rsidRPr="00124A0B" w:rsidRDefault="00B64CA1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</w:p>
    <w:p w14:paraId="6C4DFFDB" w14:textId="77777777" w:rsidR="00124A0B" w:rsidRP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First, you need to go to the URL and download Android Studio. The recommended version is 4.1.2.</w:t>
      </w:r>
    </w:p>
    <w:p w14:paraId="075D5BBD" w14:textId="77777777" w:rsidR="00124A0B" w:rsidRP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hyperlink r:id="rId5" w:history="1">
        <w:r w:rsidRPr="00124A0B">
          <w:rPr>
            <w:rFonts w:ascii="Times New Roman" w:eastAsia="Times New Roman" w:hAnsi="Times New Roman" w:cs="Times New Roman"/>
            <w:color w:val="1155CC"/>
            <w:kern w:val="0"/>
            <w:szCs w:val="24"/>
            <w:u w:val="single"/>
          </w:rPr>
          <w:t>https://developer.android.com/studio/archive</w:t>
        </w:r>
      </w:hyperlink>
    </w:p>
    <w:p w14:paraId="239519C9" w14:textId="77777777" w:rsidR="00124A0B" w:rsidRP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noProof/>
          <w:color w:val="000000"/>
          <w:kern w:val="0"/>
          <w:szCs w:val="24"/>
          <w:bdr w:val="none" w:sz="0" w:space="0" w:color="auto" w:frame="1"/>
        </w:rPr>
        <w:drawing>
          <wp:inline distT="0" distB="0" distL="0" distR="0" wp14:anchorId="34C50C27" wp14:editId="066FFA74">
            <wp:extent cx="5274310" cy="2959735"/>
            <wp:effectExtent l="0" t="0" r="254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5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AE95F" w14:textId="77777777" w:rsidR="00124A0B" w:rsidRP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</w:p>
    <w:p w14:paraId="7FA7A192" w14:textId="77777777" w:rsidR="00124A0B" w:rsidRP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Second, you need to download XAMPP to connect to the MariaDB database. The recommended version is 8.0.2.</w:t>
      </w:r>
    </w:p>
    <w:p w14:paraId="5CEE69DB" w14:textId="77777777" w:rsidR="00124A0B" w:rsidRP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hyperlink r:id="rId7" w:history="1">
        <w:r w:rsidRPr="00124A0B">
          <w:rPr>
            <w:rFonts w:ascii="Times New Roman" w:eastAsia="Times New Roman" w:hAnsi="Times New Roman" w:cs="Times New Roman"/>
            <w:color w:val="1155CC"/>
            <w:kern w:val="0"/>
            <w:szCs w:val="24"/>
            <w:u w:val="single"/>
          </w:rPr>
          <w:t>https://www.apachefriends.org/download.html</w:t>
        </w:r>
      </w:hyperlink>
    </w:p>
    <w:p w14:paraId="415FCE4D" w14:textId="77777777" w:rsidR="00124A0B" w:rsidRP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</w:p>
    <w:p w14:paraId="06279C42" w14:textId="77777777" w:rsid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color w:val="000000"/>
          <w:kern w:val="0"/>
          <w:szCs w:val="24"/>
        </w:rPr>
      </w:pPr>
    </w:p>
    <w:p w14:paraId="76BB2E87" w14:textId="1F3FA200" w:rsid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color w:val="000000"/>
          <w:kern w:val="0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0"/>
          <w:szCs w:val="24"/>
        </w:rPr>
        <w:br w:type="page"/>
      </w:r>
    </w:p>
    <w:p w14:paraId="137A2E5A" w14:textId="071CCB98" w:rsidR="00124A0B" w:rsidRP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lastRenderedPageBreak/>
        <w:t xml:space="preserve">In the directory of </w:t>
      </w:r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XAMPP, go</w:t>
      </w:r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 xml:space="preserve"> to your </w:t>
      </w:r>
      <w:proofErr w:type="spellStart"/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htdocs</w:t>
      </w:r>
      <w:proofErr w:type="spellEnd"/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 xml:space="preserve"> folder and put all the PHP format documents into the folder.</w:t>
      </w:r>
    </w:p>
    <w:p w14:paraId="5150E605" w14:textId="77777777" w:rsidR="00124A0B" w:rsidRP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noProof/>
          <w:color w:val="000000"/>
          <w:kern w:val="0"/>
          <w:szCs w:val="24"/>
          <w:bdr w:val="none" w:sz="0" w:space="0" w:color="auto" w:frame="1"/>
        </w:rPr>
        <w:drawing>
          <wp:inline distT="0" distB="0" distL="0" distR="0" wp14:anchorId="10E7F628" wp14:editId="2DDB10FC">
            <wp:extent cx="5274310" cy="2968625"/>
            <wp:effectExtent l="0" t="0" r="2540" b="317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537EB" w14:textId="77777777" w:rsidR="00124A0B" w:rsidRP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</w:p>
    <w:p w14:paraId="228EEDA4" w14:textId="77777777" w:rsidR="00124A0B" w:rsidRP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run the XAMPP and start the first two modules (Apache &amp; MySQL).</w:t>
      </w:r>
    </w:p>
    <w:p w14:paraId="603F7A0D" w14:textId="77777777" w:rsidR="00124A0B" w:rsidRP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noProof/>
          <w:color w:val="000000"/>
          <w:kern w:val="0"/>
          <w:szCs w:val="24"/>
          <w:bdr w:val="none" w:sz="0" w:space="0" w:color="auto" w:frame="1"/>
        </w:rPr>
        <w:drawing>
          <wp:inline distT="0" distB="0" distL="0" distR="0" wp14:anchorId="48274CB8" wp14:editId="26B6F906">
            <wp:extent cx="5274310" cy="2963545"/>
            <wp:effectExtent l="0" t="0" r="2540" b="825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A3DE1" w14:textId="77777777" w:rsidR="00124A0B" w:rsidRPr="00124A0B" w:rsidRDefault="00124A0B" w:rsidP="00B64CA1">
      <w:pPr>
        <w:widowControl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</w:p>
    <w:p w14:paraId="7C5D3DA5" w14:textId="77777777" w:rsidR="00D21803" w:rsidRDefault="00D21803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000000"/>
          <w:kern w:val="0"/>
          <w:szCs w:val="24"/>
        </w:rPr>
      </w:pPr>
    </w:p>
    <w:p w14:paraId="4DEE7070" w14:textId="269FB6A5" w:rsidR="00D21803" w:rsidRDefault="00D21803" w:rsidP="00B64CA1">
      <w:pPr>
        <w:widowControl/>
        <w:spacing w:line="360" w:lineRule="auto"/>
        <w:rPr>
          <w:rFonts w:ascii="Times New Roman" w:eastAsia="Times New Roman" w:hAnsi="Times New Roman" w:cs="Times New Roman"/>
          <w:color w:val="000000"/>
          <w:kern w:val="0"/>
          <w:szCs w:val="24"/>
        </w:rPr>
      </w:pPr>
      <w:r>
        <w:rPr>
          <w:rFonts w:ascii="Times New Roman" w:eastAsia="Times New Roman" w:hAnsi="Times New Roman" w:cs="Times New Roman"/>
          <w:color w:val="000000"/>
          <w:kern w:val="0"/>
          <w:szCs w:val="24"/>
        </w:rPr>
        <w:br w:type="page"/>
      </w:r>
    </w:p>
    <w:p w14:paraId="1B64D5EE" w14:textId="71DD32B0" w:rsidR="00124A0B" w:rsidRPr="00124A0B" w:rsidRDefault="00124A0B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lastRenderedPageBreak/>
        <w:t xml:space="preserve">Run the Android Studio and click the Open an Existing Project. Then, select the </w:t>
      </w:r>
      <w:proofErr w:type="spellStart"/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MobileShopping</w:t>
      </w:r>
      <w:proofErr w:type="spellEnd"/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 xml:space="preserve"> application and click “OK” to open it.</w:t>
      </w:r>
    </w:p>
    <w:p w14:paraId="066FC23D" w14:textId="77777777" w:rsidR="00124A0B" w:rsidRPr="00124A0B" w:rsidRDefault="00124A0B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noProof/>
          <w:color w:val="000000"/>
          <w:kern w:val="0"/>
          <w:szCs w:val="24"/>
          <w:bdr w:val="none" w:sz="0" w:space="0" w:color="auto" w:frame="1"/>
        </w:rPr>
        <w:drawing>
          <wp:inline distT="0" distB="0" distL="0" distR="0" wp14:anchorId="547C2E46" wp14:editId="3B081E21">
            <wp:extent cx="5274310" cy="2962275"/>
            <wp:effectExtent l="0" t="0" r="2540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B492C" w14:textId="77777777" w:rsidR="00124A0B" w:rsidRPr="00124A0B" w:rsidRDefault="00124A0B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kern w:val="0"/>
          <w:sz w:val="28"/>
          <w:szCs w:val="28"/>
        </w:rPr>
        <w:t> </w:t>
      </w:r>
    </w:p>
    <w:p w14:paraId="7CB2DA7F" w14:textId="77777777" w:rsidR="00124A0B" w:rsidRPr="00124A0B" w:rsidRDefault="00124A0B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Open the APIUrl.java in Android Studio, you need to add your IP address in it.</w:t>
      </w:r>
    </w:p>
    <w:p w14:paraId="5106C4DF" w14:textId="204449C3" w:rsidR="00124A0B" w:rsidRPr="00124A0B" w:rsidRDefault="00124A0B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 xml:space="preserve">the input must be </w:t>
      </w:r>
      <w:r w:rsidR="00D21803"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“String</w:t>
      </w:r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 xml:space="preserve"> </w:t>
      </w:r>
      <w:proofErr w:type="spellStart"/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url</w:t>
      </w:r>
      <w:proofErr w:type="spellEnd"/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 xml:space="preserve"> ="</w:t>
      </w:r>
      <w:hyperlink r:id="rId11" w:history="1">
        <w:r w:rsidRPr="00124A0B">
          <w:rPr>
            <w:rFonts w:ascii="Times New Roman" w:eastAsia="Times New Roman" w:hAnsi="Times New Roman" w:cs="Times New Roman"/>
            <w:color w:val="1155CC"/>
            <w:kern w:val="0"/>
            <w:szCs w:val="24"/>
            <w:u w:val="single"/>
          </w:rPr>
          <w:t>http://XXXXXXXXXX</w:t>
        </w:r>
      </w:hyperlink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"</w:t>
      </w:r>
      <w:proofErr w:type="gramStart"/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; ”</w:t>
      </w:r>
      <w:proofErr w:type="gramEnd"/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, which XXX is your IP address.</w:t>
      </w:r>
    </w:p>
    <w:p w14:paraId="0BBB7927" w14:textId="76CE85B1" w:rsidR="00124A0B" w:rsidRDefault="00124A0B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noProof/>
          <w:color w:val="000000"/>
          <w:kern w:val="0"/>
          <w:szCs w:val="24"/>
          <w:bdr w:val="none" w:sz="0" w:space="0" w:color="auto" w:frame="1"/>
        </w:rPr>
        <w:drawing>
          <wp:inline distT="0" distB="0" distL="0" distR="0" wp14:anchorId="4178A4A4" wp14:editId="4C50FA73">
            <wp:extent cx="5274310" cy="2966720"/>
            <wp:effectExtent l="0" t="0" r="2540" b="508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BDEEB" w14:textId="77777777" w:rsidR="007B0B2A" w:rsidRPr="00124A0B" w:rsidRDefault="007B0B2A" w:rsidP="00B64CA1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</w:p>
    <w:p w14:paraId="682028AB" w14:textId="01E4F454" w:rsidR="00B973B7" w:rsidRPr="003E0352" w:rsidRDefault="00124A0B" w:rsidP="003E0352">
      <w:pPr>
        <w:widowControl/>
        <w:shd w:val="clear" w:color="auto" w:fill="FFFFFF"/>
        <w:spacing w:line="360" w:lineRule="auto"/>
        <w:rPr>
          <w:rFonts w:ascii="Times New Roman" w:eastAsia="Times New Roman" w:hAnsi="Times New Roman" w:cs="Times New Roman"/>
          <w:kern w:val="0"/>
          <w:sz w:val="28"/>
          <w:szCs w:val="28"/>
        </w:rPr>
      </w:pPr>
      <w:r w:rsidRPr="00124A0B">
        <w:rPr>
          <w:rFonts w:ascii="Times New Roman" w:eastAsia="Times New Roman" w:hAnsi="Times New Roman" w:cs="Times New Roman"/>
          <w:kern w:val="0"/>
          <w:sz w:val="28"/>
          <w:szCs w:val="28"/>
        </w:rPr>
        <w:t> </w:t>
      </w:r>
      <w:r w:rsidRPr="00124A0B">
        <w:rPr>
          <w:rFonts w:ascii="Times New Roman" w:eastAsia="Times New Roman" w:hAnsi="Times New Roman" w:cs="Times New Roman"/>
          <w:color w:val="000000"/>
          <w:kern w:val="0"/>
          <w:szCs w:val="24"/>
        </w:rPr>
        <w:t>Then, you can run our mobile shopping application.</w:t>
      </w:r>
    </w:p>
    <w:sectPr w:rsidR="00B973B7" w:rsidRPr="003E035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F41D1D"/>
    <w:multiLevelType w:val="multilevel"/>
    <w:tmpl w:val="4DC01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tDQ1NzA0MrQ0NDdS0lEKTi0uzszPAykwrAUA0AC5mSwAAAA="/>
  </w:docVars>
  <w:rsids>
    <w:rsidRoot w:val="00124A0B"/>
    <w:rsid w:val="00124A0B"/>
    <w:rsid w:val="002173A9"/>
    <w:rsid w:val="003D57F3"/>
    <w:rsid w:val="003E0352"/>
    <w:rsid w:val="007B0B2A"/>
    <w:rsid w:val="00B64CA1"/>
    <w:rsid w:val="00B973B7"/>
    <w:rsid w:val="00D21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B7115"/>
  <w15:chartTrackingRefBased/>
  <w15:docId w15:val="{48F16B13-D6DF-4C4C-8E59-808C80375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24A0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  <w:style w:type="character" w:styleId="a3">
    <w:name w:val="Hyperlink"/>
    <w:basedOn w:val="a0"/>
    <w:uiPriority w:val="99"/>
    <w:semiHidden/>
    <w:unhideWhenUsed/>
    <w:rsid w:val="00124A0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pachefriends.org/download.html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://xxxxxxxxxx" TargetMode="External"/><Relationship Id="rId5" Type="http://schemas.openxmlformats.org/officeDocument/2006/relationships/hyperlink" Target="https://developer.android.com/studio/archive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63</Words>
  <Characters>932</Characters>
  <Application>Microsoft Office Word</Application>
  <DocSecurity>0</DocSecurity>
  <Lines>7</Lines>
  <Paragraphs>2</Paragraphs>
  <ScaleCrop>false</ScaleCrop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ANG, Yuk Kuen [Student]</dc:creator>
  <cp:keywords/>
  <dc:description/>
  <cp:lastModifiedBy>TSANG, Yuk Kuen [Student]</cp:lastModifiedBy>
  <cp:revision>7</cp:revision>
  <dcterms:created xsi:type="dcterms:W3CDTF">2021-04-25T10:19:00Z</dcterms:created>
  <dcterms:modified xsi:type="dcterms:W3CDTF">2021-04-25T10:21:00Z</dcterms:modified>
</cp:coreProperties>
</file>